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FED92" w14:textId="77777777" w:rsidR="008F4835" w:rsidRDefault="00136A6E">
      <w:pPr>
        <w:pStyle w:val="a4"/>
      </w:pPr>
      <w:r>
        <w:t>ОТЧЕТ ПО ЛАБОРАТОРНОЙ РАБОТЕ №2</w:t>
      </w:r>
    </w:p>
    <w:p w14:paraId="0FB9EFFB" w14:textId="77777777" w:rsidR="008F4835" w:rsidRDefault="00136A6E">
      <w:pPr>
        <w:pStyle w:val="a5"/>
      </w:pPr>
      <w:r>
        <w:t>markdown</w:t>
      </w:r>
    </w:p>
    <w:p w14:paraId="6B38200F" w14:textId="77777777" w:rsidR="008F4835" w:rsidRDefault="00136A6E">
      <w:pPr>
        <w:pStyle w:val="Author"/>
      </w:pPr>
      <w:r>
        <w:t>Аминов Зулфикор Мирзокар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08991933"/>
        <w:docPartObj>
          <w:docPartGallery w:val="Table of Contents"/>
          <w:docPartUnique/>
        </w:docPartObj>
      </w:sdtPr>
      <w:sdtEndPr/>
      <w:sdtContent>
        <w:p w14:paraId="6332E246" w14:textId="77777777" w:rsidR="008F4835" w:rsidRDefault="00136A6E">
          <w:pPr>
            <w:pStyle w:val="ae"/>
          </w:pPr>
          <w:r>
            <w:t>Содержание</w:t>
          </w:r>
        </w:p>
        <w:p w14:paraId="321F76F7" w14:textId="77777777" w:rsidR="00B54094" w:rsidRDefault="00136A6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487295" w:history="1">
            <w:r w:rsidR="00B54094" w:rsidRPr="002115B5">
              <w:rPr>
                <w:rStyle w:val="ad"/>
                <w:noProof/>
              </w:rPr>
              <w:t>1.5.1 Настройка git</w:t>
            </w:r>
            <w:r w:rsidR="00B54094">
              <w:rPr>
                <w:noProof/>
                <w:webHidden/>
              </w:rPr>
              <w:tab/>
            </w:r>
            <w:r w:rsidR="00B54094">
              <w:rPr>
                <w:noProof/>
                <w:webHidden/>
              </w:rPr>
              <w:fldChar w:fldCharType="begin"/>
            </w:r>
            <w:r w:rsidR="00B54094">
              <w:rPr>
                <w:noProof/>
                <w:webHidden/>
              </w:rPr>
              <w:instrText xml:space="preserve"> PAGEREF _Toc83487295 \h </w:instrText>
            </w:r>
            <w:r w:rsidR="00B54094">
              <w:rPr>
                <w:noProof/>
                <w:webHidden/>
              </w:rPr>
            </w:r>
            <w:r w:rsidR="00B54094">
              <w:rPr>
                <w:noProof/>
                <w:webHidden/>
              </w:rPr>
              <w:fldChar w:fldCharType="separate"/>
            </w:r>
            <w:r w:rsidR="00B54094">
              <w:rPr>
                <w:noProof/>
                <w:webHidden/>
              </w:rPr>
              <w:t>2</w:t>
            </w:r>
            <w:r w:rsidR="00B54094">
              <w:rPr>
                <w:noProof/>
                <w:webHidden/>
              </w:rPr>
              <w:fldChar w:fldCharType="end"/>
            </w:r>
          </w:hyperlink>
        </w:p>
        <w:p w14:paraId="7C23ABE8" w14:textId="77777777" w:rsidR="00B54094" w:rsidRDefault="00B540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296" w:history="1">
            <w:r w:rsidRPr="002115B5">
              <w:rPr>
                <w:rStyle w:val="ad"/>
                <w:noProof/>
              </w:rPr>
              <w:t>1.5.2 Подключение репозитория к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6DCBD" w14:textId="77777777" w:rsidR="00B54094" w:rsidRDefault="00B540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297" w:history="1">
            <w:r w:rsidRPr="002115B5">
              <w:rPr>
                <w:rStyle w:val="ad"/>
                <w:noProof/>
              </w:rPr>
              <w:t>1.5.3 Первичная конфигур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F296E" w14:textId="77777777" w:rsidR="00B54094" w:rsidRDefault="00B540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298" w:history="1">
            <w:r w:rsidRPr="002115B5">
              <w:rPr>
                <w:rStyle w:val="ad"/>
                <w:noProof/>
              </w:rPr>
              <w:t>1.5.4 Конфигурация git-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55B04" w14:textId="77777777" w:rsidR="00B54094" w:rsidRDefault="00B540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299" w:history="1">
            <w:r w:rsidRPr="002115B5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1A49C" w14:textId="77777777" w:rsidR="008F4835" w:rsidRDefault="00136A6E">
          <w:r>
            <w:fldChar w:fldCharType="end"/>
          </w:r>
        </w:p>
      </w:sdtContent>
    </w:sdt>
    <w:p w14:paraId="6D84CDC2" w14:textId="77777777" w:rsidR="008F4835" w:rsidRDefault="00136A6E">
      <w:pPr>
        <w:pStyle w:val="1"/>
      </w:pPr>
      <w:bookmarkStart w:id="0" w:name="настройка-git"/>
      <w:bookmarkStart w:id="1" w:name="_Toc83487295"/>
      <w:r>
        <w:lastRenderedPageBreak/>
        <w:t>1.5.1 Настройка git</w:t>
      </w:r>
      <w:bookmarkEnd w:id="1"/>
    </w:p>
    <w:p w14:paraId="1AD68A8F" w14:textId="77777777" w:rsidR="008F4835" w:rsidRDefault="00136A6E">
      <w:pPr>
        <w:pStyle w:val="FirstParagraph"/>
      </w:pPr>
      <w:r>
        <w:rPr>
          <w:noProof/>
        </w:rPr>
        <w:drawing>
          <wp:inline distT="0" distB="0" distL="0" distR="0" wp14:anchorId="5B4F2069" wp14:editId="059B4845">
            <wp:extent cx="5334000" cy="3000375"/>
            <wp:effectExtent l="0" t="0" r="0" b="0"/>
            <wp:docPr id="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13036AA" wp14:editId="21ADE90F">
            <wp:extent cx="5334000" cy="3363477"/>
            <wp:effectExtent l="0" t="0" r="0" b="0"/>
            <wp:docPr id="2" name="Picture" descr="рисун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7D29B00" wp14:editId="55910B77">
            <wp:extent cx="5334000" cy="1710050"/>
            <wp:effectExtent l="0" t="0" r="0" b="0"/>
            <wp:docPr id="3" name="Picture" descr="рисунк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871C479" wp14:editId="7F8B338A">
            <wp:extent cx="5334000" cy="4917632"/>
            <wp:effectExtent l="0" t="0" r="0" b="0"/>
            <wp:docPr id="4" name="Picture" descr="рисунка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A453051" wp14:editId="6B5B5E94">
            <wp:extent cx="5334000" cy="1532529"/>
            <wp:effectExtent l="0" t="0" r="0" b="0"/>
            <wp:docPr id="5" name="Picture" descr="рисунка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E45D3" w14:textId="77777777" w:rsidR="008F4835" w:rsidRDefault="00136A6E">
      <w:pPr>
        <w:pStyle w:val="1"/>
      </w:pPr>
      <w:bookmarkStart w:id="2" w:name="подключение-репозитория-к-github"/>
      <w:bookmarkStart w:id="3" w:name="_Toc83487296"/>
      <w:bookmarkEnd w:id="0"/>
      <w:r>
        <w:lastRenderedPageBreak/>
        <w:t>1.5.2 Подключение репозитория к github</w:t>
      </w:r>
      <w:bookmarkEnd w:id="3"/>
    </w:p>
    <w:p w14:paraId="74197A21" w14:textId="77777777" w:rsidR="008F4835" w:rsidRDefault="00136A6E">
      <w:pPr>
        <w:pStyle w:val="FirstParagraph"/>
      </w:pPr>
      <w:r>
        <w:rPr>
          <w:noProof/>
        </w:rPr>
        <w:drawing>
          <wp:inline distT="0" distB="0" distL="0" distR="0" wp14:anchorId="2B4834B9" wp14:editId="0C1B78D9">
            <wp:extent cx="5334000" cy="5753339"/>
            <wp:effectExtent l="0" t="0" r="0" b="0"/>
            <wp:docPr id="6" name="Picture" descr="рисунка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4F7D5EE" wp14:editId="02D6CEAD">
            <wp:extent cx="5334000" cy="2439051"/>
            <wp:effectExtent l="0" t="0" r="0" b="0"/>
            <wp:docPr id="7" name="Picture" descr="рисунка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5C373B4" wp14:editId="363A845B">
            <wp:extent cx="5334000" cy="1828479"/>
            <wp:effectExtent l="0" t="0" r="0" b="0"/>
            <wp:docPr id="8" name="Picture" descr="рисунк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DF457DC" wp14:editId="21DB8869">
            <wp:extent cx="5334000" cy="1586696"/>
            <wp:effectExtent l="0" t="0" r="0" b="0"/>
            <wp:docPr id="9" name="Picture" descr="рисунка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E0CF6C9" wp14:editId="52648AA2">
            <wp:extent cx="5334000" cy="2903316"/>
            <wp:effectExtent l="0" t="0" r="0" b="0"/>
            <wp:docPr id="10" name="Picture" descr="рисунка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6274E60" wp14:editId="5CF6BDCC">
            <wp:extent cx="5334000" cy="2878304"/>
            <wp:effectExtent l="0" t="0" r="0" b="0"/>
            <wp:docPr id="11" name="Picture" descr="рисунка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F32F6" w14:textId="77777777" w:rsidR="008F4835" w:rsidRDefault="00136A6E">
      <w:pPr>
        <w:pStyle w:val="1"/>
      </w:pPr>
      <w:bookmarkStart w:id="4" w:name="первичная-конфигурация"/>
      <w:bookmarkStart w:id="5" w:name="_Toc83487297"/>
      <w:bookmarkEnd w:id="2"/>
      <w:r>
        <w:lastRenderedPageBreak/>
        <w:t>1.5.3 Первичная конфигурация</w:t>
      </w:r>
      <w:bookmarkEnd w:id="5"/>
    </w:p>
    <w:p w14:paraId="1502BB4C" w14:textId="77777777" w:rsidR="008F4835" w:rsidRDefault="00136A6E">
      <w:pPr>
        <w:pStyle w:val="FirstParagraph"/>
      </w:pPr>
      <w:r>
        <w:rPr>
          <w:noProof/>
        </w:rPr>
        <w:lastRenderedPageBreak/>
        <w:drawing>
          <wp:inline distT="0" distB="0" distL="0" distR="0" wp14:anchorId="00DC1DF2" wp14:editId="1775706F">
            <wp:extent cx="5334000" cy="3757283"/>
            <wp:effectExtent l="0" t="0" r="0" b="0"/>
            <wp:docPr id="12" name="Picture" descr="рисунка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F67098D" wp14:editId="7EE6202D">
            <wp:extent cx="5334000" cy="2063150"/>
            <wp:effectExtent l="0" t="0" r="0" b="0"/>
            <wp:docPr id="13" name="Picture" descr="рисунка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D6D5E83" wp14:editId="47CFA912">
            <wp:extent cx="5334000" cy="2641760"/>
            <wp:effectExtent l="0" t="0" r="0" b="0"/>
            <wp:docPr id="14" name="Picture" descr="рисунка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8015E" w14:textId="77777777" w:rsidR="008F4835" w:rsidRDefault="00136A6E">
      <w:pPr>
        <w:pStyle w:val="1"/>
      </w:pPr>
      <w:bookmarkStart w:id="6" w:name="конфигурация-git-flow"/>
      <w:bookmarkStart w:id="7" w:name="_Toc83487298"/>
      <w:bookmarkEnd w:id="4"/>
      <w:r>
        <w:lastRenderedPageBreak/>
        <w:t>1.5.4 Конфигурация git-flow</w:t>
      </w:r>
      <w:bookmarkEnd w:id="7"/>
    </w:p>
    <w:p w14:paraId="0DB933D1" w14:textId="77777777" w:rsidR="008F4835" w:rsidRDefault="00136A6E">
      <w:pPr>
        <w:pStyle w:val="FirstParagraph"/>
      </w:pPr>
      <w:r>
        <w:rPr>
          <w:noProof/>
        </w:rPr>
        <w:drawing>
          <wp:inline distT="0" distB="0" distL="0" distR="0" wp14:anchorId="0495FD72" wp14:editId="0928B318">
            <wp:extent cx="5334000" cy="3004594"/>
            <wp:effectExtent l="0" t="0" r="0" b="0"/>
            <wp:docPr id="15" name="Picture" descr="рисунк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96B476D" wp14:editId="23A02B24">
            <wp:extent cx="5334000" cy="4795552"/>
            <wp:effectExtent l="0" t="0" r="0" b="0"/>
            <wp:docPr id="16" name="Picture" descr="рисунка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52A3D85F" wp14:editId="72B09B9C">
            <wp:extent cx="5334000" cy="2910984"/>
            <wp:effectExtent l="0" t="0" r="0" b="0"/>
            <wp:docPr id="17" name="Picture" descr="рисунка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8" w:name="fig:001"/>
      <w:r>
        <w:rPr>
          <w:noProof/>
        </w:rPr>
        <w:drawing>
          <wp:inline distT="0" distB="0" distL="0" distR="0" wp14:anchorId="7C4EAD79" wp14:editId="7161FA42">
            <wp:extent cx="5334000" cy="2147018"/>
            <wp:effectExtent l="0" t="0" r="0" b="0"/>
            <wp:docPr id="18" name="Picture" descr="рисунк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505830A" w14:textId="77777777" w:rsidR="008F4835" w:rsidRDefault="00136A6E">
      <w:pPr>
        <w:pStyle w:val="1"/>
      </w:pPr>
      <w:bookmarkStart w:id="9" w:name="вывод"/>
      <w:bookmarkStart w:id="10" w:name="_Toc83487299"/>
      <w:bookmarkEnd w:id="6"/>
      <w:r>
        <w:t>Вывод:</w:t>
      </w:r>
      <w:bookmarkEnd w:id="10"/>
    </w:p>
    <w:p w14:paraId="0F80CD42" w14:textId="77777777" w:rsidR="008F4835" w:rsidRDefault="00136A6E">
      <w:pPr>
        <w:pStyle w:val="SourceCode"/>
      </w:pPr>
      <w:r>
        <w:rPr>
          <w:rStyle w:val="VerbatimChar"/>
        </w:rPr>
        <w:t>Научился работать с VCS.</w:t>
      </w:r>
      <w:bookmarkEnd w:id="9"/>
    </w:p>
    <w:sectPr w:rsidR="008F483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FD0E2" w14:textId="77777777" w:rsidR="00136A6E" w:rsidRDefault="00136A6E">
      <w:pPr>
        <w:spacing w:after="0"/>
      </w:pPr>
      <w:r>
        <w:separator/>
      </w:r>
    </w:p>
  </w:endnote>
  <w:endnote w:type="continuationSeparator" w:id="0">
    <w:p w14:paraId="05548A33" w14:textId="77777777" w:rsidR="00136A6E" w:rsidRDefault="00136A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CA1E6" w14:textId="77777777" w:rsidR="00136A6E" w:rsidRDefault="00136A6E">
      <w:r>
        <w:separator/>
      </w:r>
    </w:p>
  </w:footnote>
  <w:footnote w:type="continuationSeparator" w:id="0">
    <w:p w14:paraId="02EAB292" w14:textId="77777777" w:rsidR="00136A6E" w:rsidRDefault="00136A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C684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4835"/>
    <w:rsid w:val="00136A6E"/>
    <w:rsid w:val="008F4835"/>
    <w:rsid w:val="00B5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3F0F3"/>
  <w15:docId w15:val="{79DC59E5-5B62-45EA-ACBA-3D064E0ED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5409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минов Зулфикор Мирзокаримович</dc:creator>
  <cp:keywords/>
  <cp:lastModifiedBy>Аминов Зулфикор Мирзокаримович</cp:lastModifiedBy>
  <cp:revision>3</cp:revision>
  <dcterms:created xsi:type="dcterms:W3CDTF">2021-09-25T15:34:00Z</dcterms:created>
  <dcterms:modified xsi:type="dcterms:W3CDTF">2021-09-25T15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